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F5C5DF" w14:textId="77777777" w:rsidR="009C5B25" w:rsidRPr="00781E74" w:rsidRDefault="009C5B25" w:rsidP="009C5B25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>Week 1</w:t>
      </w:r>
    </w:p>
    <w:p w14:paraId="57AD66AA" w14:textId="6F69331C" w:rsidR="00BB6645" w:rsidRDefault="00BB6645" w:rsidP="009C5B25"/>
    <w:p w14:paraId="31DAB302" w14:textId="4A42AC2C" w:rsidR="00C269E6" w:rsidRDefault="00C269E6" w:rsidP="009C5B25">
      <w:r w:rsidRPr="00C269E6">
        <w:rPr>
          <w:noProof/>
        </w:rPr>
        <w:drawing>
          <wp:inline distT="0" distB="0" distL="0" distR="0" wp14:anchorId="0BDABFBD" wp14:editId="609B8B7A">
            <wp:extent cx="5943600" cy="29095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4008D" w14:textId="3CE1649A" w:rsidR="00C269E6" w:rsidRDefault="00DF7739" w:rsidP="009C5B25">
      <w:r w:rsidRPr="00DF7739">
        <w:rPr>
          <w:noProof/>
        </w:rPr>
        <w:drawing>
          <wp:inline distT="0" distB="0" distL="0" distR="0" wp14:anchorId="579E77B3" wp14:editId="1CCBFD14">
            <wp:extent cx="5943600" cy="2977515"/>
            <wp:effectExtent l="0" t="0" r="0" b="0"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D2E14" w14:textId="612500AF" w:rsidR="00D5635A" w:rsidRDefault="00D5635A" w:rsidP="009C5B25">
      <w:pPr>
        <w:rPr>
          <w:lang w:val="ru-RU"/>
        </w:rPr>
      </w:pPr>
      <w:r w:rsidRPr="00D5635A">
        <w:rPr>
          <w:noProof/>
        </w:rPr>
        <w:lastRenderedPageBreak/>
        <w:drawing>
          <wp:inline distT="0" distB="0" distL="0" distR="0" wp14:anchorId="06CABACB" wp14:editId="79DAFCE6">
            <wp:extent cx="5943600" cy="3472180"/>
            <wp:effectExtent l="0" t="0" r="0" b="0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82099" w14:textId="4807AAB7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drawing>
          <wp:inline distT="0" distB="0" distL="0" distR="0" wp14:anchorId="3D2ED4FB" wp14:editId="402E372E">
            <wp:extent cx="5943600" cy="3387090"/>
            <wp:effectExtent l="0" t="0" r="0" b="3810"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D0180" w14:textId="174298E6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lastRenderedPageBreak/>
        <w:drawing>
          <wp:inline distT="0" distB="0" distL="0" distR="0" wp14:anchorId="70F07C21" wp14:editId="4C2D9EBC">
            <wp:extent cx="5943600" cy="2898775"/>
            <wp:effectExtent l="0" t="0" r="0" b="0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C2A7C" w14:textId="4999D0CF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drawing>
          <wp:inline distT="0" distB="0" distL="0" distR="0" wp14:anchorId="01BD18D6" wp14:editId="004A9DF1">
            <wp:extent cx="5943600" cy="2964180"/>
            <wp:effectExtent l="0" t="0" r="0" b="7620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C8020" w14:textId="1C64B1EE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lastRenderedPageBreak/>
        <w:drawing>
          <wp:inline distT="0" distB="0" distL="0" distR="0" wp14:anchorId="6A4AFCF4" wp14:editId="77B2AB5B">
            <wp:extent cx="5943600" cy="3229610"/>
            <wp:effectExtent l="0" t="0" r="0" b="889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AB247" w14:textId="2C3547E3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drawing>
          <wp:inline distT="0" distB="0" distL="0" distR="0" wp14:anchorId="4023EFA4" wp14:editId="1C4207E3">
            <wp:extent cx="5943600" cy="3014345"/>
            <wp:effectExtent l="0" t="0" r="0" b="0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3A0B1" w14:textId="18DF6C81" w:rsidR="00D5635A" w:rsidRDefault="00D5635A" w:rsidP="009C5B25">
      <w:r w:rsidRPr="00D5635A">
        <w:rPr>
          <w:noProof/>
        </w:rPr>
        <w:lastRenderedPageBreak/>
        <w:drawing>
          <wp:inline distT="0" distB="0" distL="0" distR="0" wp14:anchorId="4EB040DC" wp14:editId="5DB173EA">
            <wp:extent cx="5943600" cy="2095500"/>
            <wp:effectExtent l="0" t="0" r="0" b="0"/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25B6B" w14:textId="7DB91CA8" w:rsidR="00972BFC" w:rsidRDefault="00972BFC" w:rsidP="009C5B25">
      <w:r w:rsidRPr="00972BFC">
        <w:rPr>
          <w:noProof/>
        </w:rPr>
        <w:drawing>
          <wp:inline distT="0" distB="0" distL="0" distR="0" wp14:anchorId="4D7B66BF" wp14:editId="270D8664">
            <wp:extent cx="5943600" cy="2857500"/>
            <wp:effectExtent l="0" t="0" r="0" b="0"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6523"/>
                    <a:stretch/>
                  </pic:blipFill>
                  <pic:spPr bwMode="auto">
                    <a:xfrm>
                      <a:off x="0" y="0"/>
                      <a:ext cx="5943600" cy="285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8D65F9" w14:textId="44D63A34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6B03B181" wp14:editId="03165CA8">
            <wp:extent cx="5943600" cy="3381375"/>
            <wp:effectExtent l="0" t="0" r="0" b="9525"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3515"/>
                    <a:stretch/>
                  </pic:blipFill>
                  <pic:spPr bwMode="auto">
                    <a:xfrm>
                      <a:off x="0" y="0"/>
                      <a:ext cx="5943600" cy="3381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83B5FA" w14:textId="4CE960DE" w:rsidR="00972BFC" w:rsidRDefault="00972BFC" w:rsidP="009C5B25">
      <w:r w:rsidRPr="00972BFC">
        <w:rPr>
          <w:noProof/>
        </w:rPr>
        <w:drawing>
          <wp:inline distT="0" distB="0" distL="0" distR="0" wp14:anchorId="7ACE6F4E" wp14:editId="57154808">
            <wp:extent cx="5943600" cy="3255645"/>
            <wp:effectExtent l="0" t="0" r="0" b="1905"/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5F83B" w14:textId="7B5CE8D2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365CC523" wp14:editId="1080A0A6">
            <wp:extent cx="5943600" cy="3076575"/>
            <wp:effectExtent l="0" t="0" r="0" b="9525"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71C5B" w14:textId="319FBD39" w:rsidR="00972BFC" w:rsidRDefault="00972BFC" w:rsidP="009C5B25">
      <w:r w:rsidRPr="00972BFC">
        <w:rPr>
          <w:noProof/>
        </w:rPr>
        <w:drawing>
          <wp:inline distT="0" distB="0" distL="0" distR="0" wp14:anchorId="3E4415EC" wp14:editId="15561E78">
            <wp:extent cx="5943600" cy="3117850"/>
            <wp:effectExtent l="0" t="0" r="0" b="6350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B0108" w14:textId="6426749A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32541F33" wp14:editId="223549D9">
            <wp:extent cx="5943600" cy="2684780"/>
            <wp:effectExtent l="0" t="0" r="0" b="1270"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C0EE2" w14:textId="77777777" w:rsidR="00972BFC" w:rsidRDefault="00972BFC" w:rsidP="009C5B25"/>
    <w:p w14:paraId="772CC7C5" w14:textId="1824A7B3" w:rsidR="00D5635A" w:rsidRDefault="00972BFC" w:rsidP="009C5B25">
      <w:r w:rsidRPr="00972BFC">
        <w:rPr>
          <w:noProof/>
        </w:rPr>
        <w:drawing>
          <wp:inline distT="0" distB="0" distL="0" distR="0" wp14:anchorId="45420A5E" wp14:editId="38651007">
            <wp:extent cx="5943600" cy="3437255"/>
            <wp:effectExtent l="0" t="0" r="0" b="0"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2389F" w14:textId="24FA5668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2D6D1355" wp14:editId="5BD8BDE8">
            <wp:extent cx="5943600" cy="2413635"/>
            <wp:effectExtent l="0" t="0" r="0" b="5715"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1A78D" w14:textId="6A773726" w:rsidR="00972BFC" w:rsidRDefault="00972BFC" w:rsidP="009C5B25">
      <w:r w:rsidRPr="00972BFC">
        <w:rPr>
          <w:noProof/>
        </w:rPr>
        <w:drawing>
          <wp:inline distT="0" distB="0" distL="0" distR="0" wp14:anchorId="5A326D17" wp14:editId="5E463A8D">
            <wp:extent cx="5943600" cy="2573020"/>
            <wp:effectExtent l="0" t="0" r="0" b="0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B9E2B" w14:textId="284B2523" w:rsidR="00580D14" w:rsidRDefault="00580D14" w:rsidP="009C5B25">
      <w:r w:rsidRPr="00580D14">
        <w:rPr>
          <w:noProof/>
        </w:rPr>
        <w:drawing>
          <wp:inline distT="0" distB="0" distL="0" distR="0" wp14:anchorId="1FB7C063" wp14:editId="09088E63">
            <wp:extent cx="5943600" cy="2962275"/>
            <wp:effectExtent l="0" t="0" r="0" b="9525"/>
            <wp:docPr id="315" name="Picture 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C79E4" w14:textId="2E0F6006" w:rsidR="00580D14" w:rsidRDefault="00580D14" w:rsidP="009C5B25">
      <w:r w:rsidRPr="00580D14">
        <w:rPr>
          <w:noProof/>
        </w:rPr>
        <w:lastRenderedPageBreak/>
        <w:drawing>
          <wp:inline distT="0" distB="0" distL="0" distR="0" wp14:anchorId="291167CF" wp14:editId="44789E17">
            <wp:extent cx="5943600" cy="3838575"/>
            <wp:effectExtent l="0" t="0" r="0" b="9525"/>
            <wp:docPr id="316" name="Picture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39E26" w14:textId="1D36D4B9" w:rsidR="001B49C7" w:rsidRDefault="001B49C7" w:rsidP="009C5B25"/>
    <w:p w14:paraId="134E6EA2" w14:textId="1BF5F5BE" w:rsidR="001B49C7" w:rsidRPr="00781E74" w:rsidRDefault="001B49C7" w:rsidP="001B49C7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 xml:space="preserve">Week </w:t>
      </w:r>
      <w:r>
        <w:rPr>
          <w:rFonts w:cstheme="minorHAnsi"/>
          <w:b/>
        </w:rPr>
        <w:t>2</w:t>
      </w:r>
    </w:p>
    <w:p w14:paraId="5B8B8A88" w14:textId="3D84B69F" w:rsidR="001B49C7" w:rsidRDefault="001B49C7" w:rsidP="009C5B25"/>
    <w:p w14:paraId="275ED87E" w14:textId="6B6BFE55" w:rsidR="00B30275" w:rsidRDefault="00B30275" w:rsidP="009C5B25">
      <w:r w:rsidRPr="00B30275">
        <w:t>Area plots are stacked by default.</w:t>
      </w:r>
      <w:r w:rsidR="002207E0">
        <w:t xml:space="preserve"> Area plot = stacked line plot.</w:t>
      </w:r>
    </w:p>
    <w:p w14:paraId="15531784" w14:textId="06C8994F" w:rsidR="004F348D" w:rsidRDefault="00106B17" w:rsidP="009C5B25">
      <w:r w:rsidRPr="00106B17">
        <w:rPr>
          <w:noProof/>
        </w:rPr>
        <w:drawing>
          <wp:inline distT="0" distB="0" distL="0" distR="0" wp14:anchorId="2D0DBACE" wp14:editId="4C196F1D">
            <wp:extent cx="5943600" cy="29394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E2325" w14:textId="0CF0460D" w:rsidR="00106B17" w:rsidRDefault="00106B17" w:rsidP="009C5B25">
      <w:r w:rsidRPr="00106B17">
        <w:rPr>
          <w:noProof/>
        </w:rPr>
        <w:lastRenderedPageBreak/>
        <w:drawing>
          <wp:inline distT="0" distB="0" distL="0" distR="0" wp14:anchorId="3E8347A5" wp14:editId="65807AB4">
            <wp:extent cx="5943600" cy="30308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C2175" w14:textId="685D5A3B" w:rsidR="00106B17" w:rsidRDefault="00106B17" w:rsidP="009C5B25">
      <w:r w:rsidRPr="00106B17">
        <w:rPr>
          <w:noProof/>
        </w:rPr>
        <w:drawing>
          <wp:inline distT="0" distB="0" distL="0" distR="0" wp14:anchorId="3F0E382D" wp14:editId="17017CC3">
            <wp:extent cx="5943600" cy="28486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B7541" w14:textId="7943FA5A" w:rsidR="00106B17" w:rsidRDefault="00106B17" w:rsidP="009C5B25">
      <w:r w:rsidRPr="00106B17">
        <w:rPr>
          <w:noProof/>
        </w:rPr>
        <w:lastRenderedPageBreak/>
        <w:drawing>
          <wp:inline distT="0" distB="0" distL="0" distR="0" wp14:anchorId="3FE83CC4" wp14:editId="63BBFB60">
            <wp:extent cx="5943600" cy="32969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B8575" w14:textId="3319B687" w:rsidR="00106B17" w:rsidRDefault="00106B17" w:rsidP="009C5B25">
      <w:r w:rsidRPr="00106B17">
        <w:rPr>
          <w:noProof/>
        </w:rPr>
        <w:drawing>
          <wp:inline distT="0" distB="0" distL="0" distR="0" wp14:anchorId="44D427CC" wp14:editId="6386528C">
            <wp:extent cx="5943600" cy="26898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C2192" w14:textId="04143546" w:rsidR="00106B17" w:rsidRDefault="00106B17" w:rsidP="009C5B25">
      <w:r w:rsidRPr="00106B17">
        <w:rPr>
          <w:noProof/>
        </w:rPr>
        <w:lastRenderedPageBreak/>
        <w:drawing>
          <wp:inline distT="0" distB="0" distL="0" distR="0" wp14:anchorId="0A61544F" wp14:editId="7CC747A3">
            <wp:extent cx="5943600" cy="27133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C780D" w14:textId="7E31A677" w:rsidR="00106B17" w:rsidRDefault="00B30275" w:rsidP="009C5B25">
      <w:r w:rsidRPr="00B30275">
        <w:rPr>
          <w:noProof/>
        </w:rPr>
        <w:drawing>
          <wp:inline distT="0" distB="0" distL="0" distR="0" wp14:anchorId="14012D3E" wp14:editId="2DF3D4A6">
            <wp:extent cx="5943600" cy="33572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C0BFB" w14:textId="189EBCEE" w:rsidR="00B30275" w:rsidRDefault="00B30275" w:rsidP="009C5B25">
      <w:r w:rsidRPr="00B30275">
        <w:rPr>
          <w:noProof/>
        </w:rPr>
        <w:lastRenderedPageBreak/>
        <w:drawing>
          <wp:inline distT="0" distB="0" distL="0" distR="0" wp14:anchorId="7CDA3489" wp14:editId="732069B8">
            <wp:extent cx="5943600" cy="28397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2AB96" w14:textId="191961CD" w:rsidR="00B30275" w:rsidRDefault="00B30275" w:rsidP="009C5B25">
      <w:r w:rsidRPr="00B30275">
        <w:rPr>
          <w:noProof/>
        </w:rPr>
        <w:drawing>
          <wp:inline distT="0" distB="0" distL="0" distR="0" wp14:anchorId="4BE295D1" wp14:editId="0A557E41">
            <wp:extent cx="5943600" cy="31064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9C50B" w14:textId="36E447F2" w:rsidR="00B30275" w:rsidRDefault="00B30275" w:rsidP="009C5B25">
      <w:r w:rsidRPr="00B30275">
        <w:rPr>
          <w:noProof/>
        </w:rPr>
        <w:lastRenderedPageBreak/>
        <w:drawing>
          <wp:inline distT="0" distB="0" distL="0" distR="0" wp14:anchorId="6EA8D6C5" wp14:editId="2442E6A3">
            <wp:extent cx="5943600" cy="2552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5F98B" w14:textId="62A426B8" w:rsidR="00B30275" w:rsidRDefault="00AE7132" w:rsidP="009C5B25">
      <w:r w:rsidRPr="00AE7132">
        <w:rPr>
          <w:noProof/>
        </w:rPr>
        <w:drawing>
          <wp:inline distT="0" distB="0" distL="0" distR="0" wp14:anchorId="3EA6F03E" wp14:editId="1CF79F3A">
            <wp:extent cx="5943600" cy="27838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E58F4" w14:textId="7A11FB1D" w:rsidR="00AE7132" w:rsidRDefault="00AE7132" w:rsidP="009C5B25">
      <w:r w:rsidRPr="00AE7132">
        <w:rPr>
          <w:noProof/>
        </w:rPr>
        <w:lastRenderedPageBreak/>
        <w:drawing>
          <wp:inline distT="0" distB="0" distL="0" distR="0" wp14:anchorId="49263D6C" wp14:editId="4AFD7F85">
            <wp:extent cx="5943600" cy="277749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B73A9" w14:textId="5ACDFF8D" w:rsidR="00AE7132" w:rsidRDefault="00AE7132" w:rsidP="009C5B25">
      <w:r w:rsidRPr="00AE7132">
        <w:rPr>
          <w:noProof/>
        </w:rPr>
        <w:drawing>
          <wp:inline distT="0" distB="0" distL="0" distR="0" wp14:anchorId="68FEB477" wp14:editId="7C9CE0E7">
            <wp:extent cx="5943600" cy="31991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1BDE8" w14:textId="50874258" w:rsidR="00BC41D9" w:rsidRDefault="00BC41D9" w:rsidP="009C5B25">
      <w:r w:rsidRPr="00BC41D9">
        <w:rPr>
          <w:noProof/>
        </w:rPr>
        <w:lastRenderedPageBreak/>
        <w:drawing>
          <wp:inline distT="0" distB="0" distL="0" distR="0" wp14:anchorId="1AAB7CE7" wp14:editId="66101D80">
            <wp:extent cx="5943600" cy="2761615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91962" w14:textId="4C2FCD46" w:rsidR="00BC41D9" w:rsidRDefault="00BC41D9" w:rsidP="009C5B25">
      <w:r w:rsidRPr="00BC41D9">
        <w:rPr>
          <w:noProof/>
        </w:rPr>
        <w:drawing>
          <wp:inline distT="0" distB="0" distL="0" distR="0" wp14:anchorId="30DA87EF" wp14:editId="6525130D">
            <wp:extent cx="5943600" cy="3255010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2D36A" w14:textId="374D281D" w:rsidR="00BC41D9" w:rsidRDefault="00BC41D9" w:rsidP="009C5B25">
      <w:r w:rsidRPr="00BC41D9">
        <w:rPr>
          <w:noProof/>
        </w:rPr>
        <w:lastRenderedPageBreak/>
        <w:drawing>
          <wp:inline distT="0" distB="0" distL="0" distR="0" wp14:anchorId="5B76358C" wp14:editId="484B0DF1">
            <wp:extent cx="5943600" cy="30175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8A71F" w14:textId="19820F5F" w:rsidR="00A43663" w:rsidRDefault="00A43663" w:rsidP="009C5B25">
      <w:r w:rsidRPr="00A43663">
        <w:rPr>
          <w:noProof/>
        </w:rPr>
        <w:drawing>
          <wp:inline distT="0" distB="0" distL="0" distR="0" wp14:anchorId="2D9481A2" wp14:editId="3765002B">
            <wp:extent cx="5943600" cy="2850515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C41A7" w14:textId="77777777" w:rsidR="00BC41D9" w:rsidRDefault="00BC41D9" w:rsidP="009C5B25"/>
    <w:p w14:paraId="1CBBB5A3" w14:textId="7B4DB989" w:rsidR="00BC41D9" w:rsidRDefault="00A55965" w:rsidP="009C5B25">
      <w:r w:rsidRPr="00A55965">
        <w:rPr>
          <w:noProof/>
        </w:rPr>
        <w:lastRenderedPageBreak/>
        <w:drawing>
          <wp:inline distT="0" distB="0" distL="0" distR="0" wp14:anchorId="6FD3B866" wp14:editId="71657DC5">
            <wp:extent cx="5943600" cy="257619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2C418" w14:textId="77777777" w:rsidR="00A55965" w:rsidRDefault="00A55965" w:rsidP="00A55965">
      <w:pPr>
        <w:pStyle w:val="NormalWeb"/>
      </w:pPr>
      <w:r>
        <w:rPr>
          <w:rStyle w:val="Emphasis"/>
        </w:rPr>
        <w:t>Side Note:</w:t>
      </w:r>
      <w:r>
        <w:t xml:space="preserve"> We could use </w:t>
      </w:r>
      <w:r>
        <w:rPr>
          <w:rStyle w:val="HTMLCode"/>
        </w:rPr>
        <w:t>df_can['2013'].plot.hist()</w:t>
      </w:r>
      <w:r>
        <w:t xml:space="preserve">, instead. In fact, throughout this lesson, using </w:t>
      </w:r>
      <w:r>
        <w:rPr>
          <w:rStyle w:val="HTMLCode"/>
        </w:rPr>
        <w:t>some_data.plot(kind='type_plot', ...)</w:t>
      </w:r>
      <w:r>
        <w:t xml:space="preserve"> is equivalent to </w:t>
      </w:r>
      <w:r>
        <w:rPr>
          <w:rStyle w:val="HTMLCode"/>
        </w:rPr>
        <w:t>some_data.plot.type_plot(...)</w:t>
      </w:r>
      <w:r>
        <w:t>. That is, passing the type of the plot as argument or method behaves the same.</w:t>
      </w:r>
    </w:p>
    <w:p w14:paraId="7BC98E81" w14:textId="77777777" w:rsidR="00A55965" w:rsidRDefault="00A55965" w:rsidP="00A55965">
      <w:pPr>
        <w:pStyle w:val="NormalWeb"/>
      </w:pPr>
      <w:r>
        <w:t xml:space="preserve">See the </w:t>
      </w:r>
      <w:r>
        <w:rPr>
          <w:rStyle w:val="Emphasis"/>
        </w:rPr>
        <w:t>pandas</w:t>
      </w:r>
      <w:r>
        <w:t xml:space="preserve"> documentation for more info </w:t>
      </w:r>
      <w:hyperlink r:id="rId46" w:tgtFrame="_blank" w:history="1">
        <w:r>
          <w:rPr>
            <w:rStyle w:val="Hyperlink"/>
          </w:rPr>
          <w:t>http://pandas.pydata.org/pandas-docs/stable/generated/pandas.Series.plot.html</w:t>
        </w:r>
      </w:hyperlink>
      <w:r>
        <w:t>.</w:t>
      </w:r>
    </w:p>
    <w:p w14:paraId="67C7C58B" w14:textId="56FFAC1E" w:rsidR="00BC41D9" w:rsidRDefault="00A621AD" w:rsidP="009C5B25">
      <w:r w:rsidRPr="00A621AD">
        <w:rPr>
          <w:noProof/>
        </w:rPr>
        <w:lastRenderedPageBreak/>
        <w:drawing>
          <wp:inline distT="0" distB="0" distL="0" distR="0" wp14:anchorId="5B7DA14C" wp14:editId="35E3AEBE">
            <wp:extent cx="5943600" cy="5255895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AD5A3" w14:textId="6862A6C7" w:rsidR="007C6896" w:rsidRDefault="007C6896" w:rsidP="009C5B25"/>
    <w:p w14:paraId="7721CDB9" w14:textId="728ED6ED" w:rsidR="007C6896" w:rsidRPr="00781E74" w:rsidRDefault="007C6896" w:rsidP="007C6896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 xml:space="preserve">Week </w:t>
      </w:r>
      <w:r>
        <w:rPr>
          <w:rFonts w:cstheme="minorHAnsi"/>
          <w:b/>
        </w:rPr>
        <w:t>3</w:t>
      </w:r>
    </w:p>
    <w:p w14:paraId="2BA514F5" w14:textId="6CD8406D" w:rsidR="007C6896" w:rsidRDefault="007C6896" w:rsidP="009C5B25"/>
    <w:p w14:paraId="3F2C7907" w14:textId="375D868F" w:rsidR="007C6896" w:rsidRDefault="007C6896" w:rsidP="009C5B25">
      <w:pPr>
        <w:rPr>
          <w:noProof/>
        </w:rPr>
      </w:pPr>
      <w:r w:rsidRPr="007C6896">
        <w:rPr>
          <w:noProof/>
        </w:rPr>
        <w:lastRenderedPageBreak/>
        <w:drawing>
          <wp:inline distT="0" distB="0" distL="0" distR="0" wp14:anchorId="3D0E6104" wp14:editId="5FCDD0E6">
            <wp:extent cx="5943600" cy="2658745"/>
            <wp:effectExtent l="0" t="0" r="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C6896">
        <w:rPr>
          <w:noProof/>
        </w:rPr>
        <w:t xml:space="preserve"> </w:t>
      </w:r>
      <w:r w:rsidRPr="007C6896">
        <w:rPr>
          <w:noProof/>
        </w:rPr>
        <w:drawing>
          <wp:inline distT="0" distB="0" distL="0" distR="0" wp14:anchorId="2679FE71" wp14:editId="46334150">
            <wp:extent cx="5943600" cy="213677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FF664" w14:textId="1EB6AC61" w:rsidR="007C6896" w:rsidRDefault="007C6896" w:rsidP="009C5B25">
      <w:r w:rsidRPr="007C6896">
        <w:rPr>
          <w:noProof/>
        </w:rPr>
        <w:drawing>
          <wp:inline distT="0" distB="0" distL="0" distR="0" wp14:anchorId="594BD492" wp14:editId="3BA0B118">
            <wp:extent cx="5943600" cy="308229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FC3BA" w14:textId="141B5E28" w:rsidR="007C6896" w:rsidRDefault="007C6896" w:rsidP="009C5B25">
      <w:r w:rsidRPr="007C6896">
        <w:rPr>
          <w:noProof/>
        </w:rPr>
        <w:lastRenderedPageBreak/>
        <w:drawing>
          <wp:inline distT="0" distB="0" distL="0" distR="0" wp14:anchorId="1E6476CC" wp14:editId="1D565584">
            <wp:extent cx="5943600" cy="1991360"/>
            <wp:effectExtent l="0" t="0" r="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7D6A8" w14:textId="206F84E9" w:rsidR="007C6896" w:rsidRDefault="007C6896" w:rsidP="009C5B25">
      <w:r w:rsidRPr="007C6896">
        <w:rPr>
          <w:noProof/>
        </w:rPr>
        <w:drawing>
          <wp:inline distT="0" distB="0" distL="0" distR="0" wp14:anchorId="474951A8" wp14:editId="3A2E61ED">
            <wp:extent cx="5943600" cy="328549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AA0E1" w14:textId="59D92D42" w:rsidR="007C6896" w:rsidRDefault="007C6896" w:rsidP="009C5B25">
      <w:r w:rsidRPr="007C6896">
        <w:rPr>
          <w:noProof/>
        </w:rPr>
        <w:lastRenderedPageBreak/>
        <w:drawing>
          <wp:inline distT="0" distB="0" distL="0" distR="0" wp14:anchorId="71D0B54D" wp14:editId="2DE2335C">
            <wp:extent cx="5943600" cy="342074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A18D6" w14:textId="4295E79F" w:rsidR="007C6896" w:rsidRDefault="00FD4B54" w:rsidP="009C5B25">
      <w:r w:rsidRPr="00FD4B54">
        <w:rPr>
          <w:noProof/>
        </w:rPr>
        <w:drawing>
          <wp:inline distT="0" distB="0" distL="0" distR="0" wp14:anchorId="797E4CA0" wp14:editId="30A199CC">
            <wp:extent cx="5943600" cy="2756535"/>
            <wp:effectExtent l="0" t="0" r="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3A7AA" w14:textId="56381164" w:rsidR="00FD4B54" w:rsidRDefault="00FD4B54" w:rsidP="009C5B25">
      <w:r w:rsidRPr="00FD4B54">
        <w:rPr>
          <w:noProof/>
        </w:rPr>
        <w:lastRenderedPageBreak/>
        <w:drawing>
          <wp:inline distT="0" distB="0" distL="0" distR="0" wp14:anchorId="463BA97A" wp14:editId="2472767B">
            <wp:extent cx="5943600" cy="283083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018D2" w14:textId="0268BC12" w:rsidR="00FD4B54" w:rsidRDefault="00FD4B54" w:rsidP="009C5B25">
      <w:r w:rsidRPr="00FD4B54">
        <w:rPr>
          <w:noProof/>
        </w:rPr>
        <w:drawing>
          <wp:inline distT="0" distB="0" distL="0" distR="0" wp14:anchorId="05F8199D" wp14:editId="507A645A">
            <wp:extent cx="5943600" cy="285496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3BD2F" w14:textId="6F639534" w:rsidR="00FD4B54" w:rsidRDefault="00FD4B54" w:rsidP="009C5B25">
      <w:r w:rsidRPr="00FD4B54">
        <w:rPr>
          <w:noProof/>
        </w:rPr>
        <w:lastRenderedPageBreak/>
        <w:drawing>
          <wp:inline distT="0" distB="0" distL="0" distR="0" wp14:anchorId="32F9A878" wp14:editId="480B2A53">
            <wp:extent cx="5943600" cy="2926715"/>
            <wp:effectExtent l="0" t="0" r="0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FF109" w14:textId="3D6752CE" w:rsidR="00FD4B54" w:rsidRDefault="00FD4B54" w:rsidP="009C5B25">
      <w:r w:rsidRPr="00FD4B54">
        <w:rPr>
          <w:noProof/>
        </w:rPr>
        <w:drawing>
          <wp:inline distT="0" distB="0" distL="0" distR="0" wp14:anchorId="385818D1" wp14:editId="74A01C37">
            <wp:extent cx="5943600" cy="293687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0872C" w14:textId="0CD8D964" w:rsidR="00FD4B54" w:rsidRDefault="00FD4B54" w:rsidP="009C5B25">
      <w:r w:rsidRPr="00FD4B54">
        <w:rPr>
          <w:noProof/>
        </w:rPr>
        <w:lastRenderedPageBreak/>
        <w:drawing>
          <wp:inline distT="0" distB="0" distL="0" distR="0" wp14:anchorId="66F7EF33" wp14:editId="3A511B94">
            <wp:extent cx="5943600" cy="3145790"/>
            <wp:effectExtent l="0" t="0" r="0" b="0"/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87EF5" w14:textId="37074829" w:rsidR="00BE43F7" w:rsidRDefault="00BE43F7" w:rsidP="009C5B25">
      <w:r w:rsidRPr="00BE43F7">
        <w:rPr>
          <w:noProof/>
        </w:rPr>
        <w:drawing>
          <wp:inline distT="0" distB="0" distL="0" distR="0" wp14:anchorId="2753302E" wp14:editId="15108D3E">
            <wp:extent cx="5943600" cy="2656840"/>
            <wp:effectExtent l="0" t="0" r="0" b="0"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80F0F" w14:textId="5FEA8714" w:rsidR="00BE43F7" w:rsidRDefault="00BE43F7" w:rsidP="009C5B25">
      <w:r w:rsidRPr="00BE43F7">
        <w:rPr>
          <w:noProof/>
        </w:rPr>
        <w:lastRenderedPageBreak/>
        <w:drawing>
          <wp:inline distT="0" distB="0" distL="0" distR="0" wp14:anchorId="7EEF5734" wp14:editId="7602AE6D">
            <wp:extent cx="5943600" cy="3091815"/>
            <wp:effectExtent l="0" t="0" r="0" b="0"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CF14B" w14:textId="167B469D" w:rsidR="00BE43F7" w:rsidRDefault="00BE43F7" w:rsidP="009C5B25">
      <w:r w:rsidRPr="00BE43F7">
        <w:rPr>
          <w:noProof/>
        </w:rPr>
        <w:drawing>
          <wp:inline distT="0" distB="0" distL="0" distR="0" wp14:anchorId="176058AB" wp14:editId="78D0C19F">
            <wp:extent cx="5943600" cy="3046730"/>
            <wp:effectExtent l="0" t="0" r="0" b="1270"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0BB79" w14:textId="49970467" w:rsidR="00BE43F7" w:rsidRDefault="00BE43F7" w:rsidP="009C5B25">
      <w:r w:rsidRPr="00BE43F7">
        <w:rPr>
          <w:noProof/>
        </w:rPr>
        <w:lastRenderedPageBreak/>
        <w:drawing>
          <wp:inline distT="0" distB="0" distL="0" distR="0" wp14:anchorId="08579685" wp14:editId="2889CD55">
            <wp:extent cx="5943600" cy="2805430"/>
            <wp:effectExtent l="0" t="0" r="0" b="0"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18238" w14:textId="77777777" w:rsidR="0024117E" w:rsidRPr="007278DE" w:rsidRDefault="0024117E" w:rsidP="009C5B25">
      <w:bookmarkStart w:id="0" w:name="_GoBack"/>
      <w:bookmarkEnd w:id="0"/>
    </w:p>
    <w:sectPr w:rsidR="0024117E" w:rsidRPr="007278DE">
      <w:footerReference w:type="default" r:id="rId6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F65AFC" w14:textId="77777777" w:rsidR="009F0A6A" w:rsidRDefault="009F0A6A" w:rsidP="00D73911">
      <w:pPr>
        <w:spacing w:after="0" w:line="240" w:lineRule="auto"/>
      </w:pPr>
      <w:r>
        <w:separator/>
      </w:r>
    </w:p>
  </w:endnote>
  <w:endnote w:type="continuationSeparator" w:id="0">
    <w:p w14:paraId="3D3D1A91" w14:textId="77777777" w:rsidR="009F0A6A" w:rsidRDefault="009F0A6A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3B1597" w:rsidRPr="00D73911" w:rsidRDefault="003B1597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9B5C76" w14:textId="77777777" w:rsidR="009F0A6A" w:rsidRDefault="009F0A6A" w:rsidP="00D73911">
      <w:pPr>
        <w:spacing w:after="0" w:line="240" w:lineRule="auto"/>
      </w:pPr>
      <w:r>
        <w:separator/>
      </w:r>
    </w:p>
  </w:footnote>
  <w:footnote w:type="continuationSeparator" w:id="0">
    <w:p w14:paraId="34FCF6E8" w14:textId="77777777" w:rsidR="009F0A6A" w:rsidRDefault="009F0A6A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875D2A"/>
    <w:multiLevelType w:val="multilevel"/>
    <w:tmpl w:val="9AF2B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9C317C"/>
    <w:multiLevelType w:val="multilevel"/>
    <w:tmpl w:val="19E0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4C18DE"/>
    <w:multiLevelType w:val="multilevel"/>
    <w:tmpl w:val="81CCE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5861E4"/>
    <w:multiLevelType w:val="hybridMultilevel"/>
    <w:tmpl w:val="600C069A"/>
    <w:lvl w:ilvl="0" w:tplc="5E601B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8E0089"/>
    <w:multiLevelType w:val="multilevel"/>
    <w:tmpl w:val="83166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DF2F3E"/>
    <w:multiLevelType w:val="multilevel"/>
    <w:tmpl w:val="53A09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AC0860"/>
    <w:multiLevelType w:val="multilevel"/>
    <w:tmpl w:val="D0FCC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D05489"/>
    <w:multiLevelType w:val="multilevel"/>
    <w:tmpl w:val="AD1A6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7A7CB8"/>
    <w:multiLevelType w:val="multilevel"/>
    <w:tmpl w:val="DD12A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54677"/>
    <w:multiLevelType w:val="multilevel"/>
    <w:tmpl w:val="22602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F664FA"/>
    <w:multiLevelType w:val="multilevel"/>
    <w:tmpl w:val="0CA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E497594"/>
    <w:multiLevelType w:val="multilevel"/>
    <w:tmpl w:val="F59E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0D066AA"/>
    <w:multiLevelType w:val="multilevel"/>
    <w:tmpl w:val="9D1E2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E5450F3"/>
    <w:multiLevelType w:val="multilevel"/>
    <w:tmpl w:val="8460F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5B0F4E"/>
    <w:multiLevelType w:val="multilevel"/>
    <w:tmpl w:val="A4D2B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600724"/>
    <w:multiLevelType w:val="hybridMultilevel"/>
    <w:tmpl w:val="3AFAF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3DF1E1E"/>
    <w:multiLevelType w:val="multilevel"/>
    <w:tmpl w:val="23583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431B3D"/>
    <w:multiLevelType w:val="multilevel"/>
    <w:tmpl w:val="5018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6118A1"/>
    <w:multiLevelType w:val="multilevel"/>
    <w:tmpl w:val="32AE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22"/>
  </w:num>
  <w:num w:numId="3">
    <w:abstractNumId w:val="19"/>
  </w:num>
  <w:num w:numId="4">
    <w:abstractNumId w:val="16"/>
  </w:num>
  <w:num w:numId="5">
    <w:abstractNumId w:val="10"/>
  </w:num>
  <w:num w:numId="6">
    <w:abstractNumId w:val="23"/>
  </w:num>
  <w:num w:numId="7">
    <w:abstractNumId w:val="20"/>
  </w:num>
  <w:num w:numId="8">
    <w:abstractNumId w:val="27"/>
  </w:num>
  <w:num w:numId="9">
    <w:abstractNumId w:val="0"/>
  </w:num>
  <w:num w:numId="10">
    <w:abstractNumId w:val="24"/>
  </w:num>
  <w:num w:numId="11">
    <w:abstractNumId w:val="14"/>
  </w:num>
  <w:num w:numId="12">
    <w:abstractNumId w:val="2"/>
  </w:num>
  <w:num w:numId="13">
    <w:abstractNumId w:val="26"/>
  </w:num>
  <w:num w:numId="14">
    <w:abstractNumId w:val="12"/>
  </w:num>
  <w:num w:numId="15">
    <w:abstractNumId w:val="28"/>
  </w:num>
  <w:num w:numId="16">
    <w:abstractNumId w:val="1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7">
    <w:abstractNumId w:val="18"/>
  </w:num>
  <w:num w:numId="18">
    <w:abstractNumId w:val="4"/>
  </w:num>
  <w:num w:numId="19">
    <w:abstractNumId w:val="25"/>
  </w:num>
  <w:num w:numId="20">
    <w:abstractNumId w:val="9"/>
  </w:num>
  <w:num w:numId="21">
    <w:abstractNumId w:val="8"/>
  </w:num>
  <w:num w:numId="22">
    <w:abstractNumId w:val="7"/>
  </w:num>
  <w:num w:numId="23">
    <w:abstractNumId w:val="17"/>
  </w:num>
  <w:num w:numId="24">
    <w:abstractNumId w:val="3"/>
  </w:num>
  <w:num w:numId="25">
    <w:abstractNumId w:val="5"/>
  </w:num>
  <w:num w:numId="26">
    <w:abstractNumId w:val="6"/>
  </w:num>
  <w:num w:numId="27">
    <w:abstractNumId w:val="13"/>
  </w:num>
  <w:num w:numId="28">
    <w:abstractNumId w:val="1"/>
  </w:num>
  <w:num w:numId="2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s6gFADOmRX8tAAAA"/>
  </w:docVars>
  <w:rsids>
    <w:rsidRoot w:val="00741823"/>
    <w:rsid w:val="00002366"/>
    <w:rsid w:val="00002C6B"/>
    <w:rsid w:val="0001265A"/>
    <w:rsid w:val="00020F2C"/>
    <w:rsid w:val="00024B35"/>
    <w:rsid w:val="000272B3"/>
    <w:rsid w:val="00032141"/>
    <w:rsid w:val="00033E20"/>
    <w:rsid w:val="000537D3"/>
    <w:rsid w:val="00053B6E"/>
    <w:rsid w:val="0005476C"/>
    <w:rsid w:val="00070719"/>
    <w:rsid w:val="00073ADE"/>
    <w:rsid w:val="000A4EDF"/>
    <w:rsid w:val="000B1B3D"/>
    <w:rsid w:val="000B3FC3"/>
    <w:rsid w:val="000B4573"/>
    <w:rsid w:val="000C0B8E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3658A"/>
    <w:rsid w:val="00136FD0"/>
    <w:rsid w:val="00141FEF"/>
    <w:rsid w:val="00154A70"/>
    <w:rsid w:val="001577B6"/>
    <w:rsid w:val="00160D1D"/>
    <w:rsid w:val="00161CB7"/>
    <w:rsid w:val="00170A82"/>
    <w:rsid w:val="00173316"/>
    <w:rsid w:val="00187055"/>
    <w:rsid w:val="001874C0"/>
    <w:rsid w:val="00187E45"/>
    <w:rsid w:val="001A095C"/>
    <w:rsid w:val="001A3031"/>
    <w:rsid w:val="001A3977"/>
    <w:rsid w:val="001A6B21"/>
    <w:rsid w:val="001B0B10"/>
    <w:rsid w:val="001B49C7"/>
    <w:rsid w:val="001C01C6"/>
    <w:rsid w:val="001C12D4"/>
    <w:rsid w:val="001D0267"/>
    <w:rsid w:val="001D3A1A"/>
    <w:rsid w:val="001E4DD1"/>
    <w:rsid w:val="001F387D"/>
    <w:rsid w:val="00204B10"/>
    <w:rsid w:val="00206375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74788"/>
    <w:rsid w:val="0028033F"/>
    <w:rsid w:val="00285F24"/>
    <w:rsid w:val="002A25D0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42963"/>
    <w:rsid w:val="0034584B"/>
    <w:rsid w:val="00353CEB"/>
    <w:rsid w:val="00357869"/>
    <w:rsid w:val="00367065"/>
    <w:rsid w:val="00390E44"/>
    <w:rsid w:val="003911EE"/>
    <w:rsid w:val="003944AA"/>
    <w:rsid w:val="00394B34"/>
    <w:rsid w:val="003B1597"/>
    <w:rsid w:val="003C7114"/>
    <w:rsid w:val="003C74DF"/>
    <w:rsid w:val="003D2CFD"/>
    <w:rsid w:val="003D3269"/>
    <w:rsid w:val="003E7218"/>
    <w:rsid w:val="003F1188"/>
    <w:rsid w:val="00405AC3"/>
    <w:rsid w:val="0040684B"/>
    <w:rsid w:val="00412398"/>
    <w:rsid w:val="00412843"/>
    <w:rsid w:val="00416FCD"/>
    <w:rsid w:val="00420E0C"/>
    <w:rsid w:val="00424D08"/>
    <w:rsid w:val="004277F7"/>
    <w:rsid w:val="00446FA6"/>
    <w:rsid w:val="004516A1"/>
    <w:rsid w:val="0045374B"/>
    <w:rsid w:val="004769FF"/>
    <w:rsid w:val="004C186C"/>
    <w:rsid w:val="004C31CE"/>
    <w:rsid w:val="004C5EA8"/>
    <w:rsid w:val="004E4E64"/>
    <w:rsid w:val="004E7D29"/>
    <w:rsid w:val="004F348D"/>
    <w:rsid w:val="00530078"/>
    <w:rsid w:val="00530359"/>
    <w:rsid w:val="00535F1A"/>
    <w:rsid w:val="00544611"/>
    <w:rsid w:val="00552BB0"/>
    <w:rsid w:val="00560FAE"/>
    <w:rsid w:val="005632BF"/>
    <w:rsid w:val="00580D14"/>
    <w:rsid w:val="005922A7"/>
    <w:rsid w:val="005A2827"/>
    <w:rsid w:val="005A3D9B"/>
    <w:rsid w:val="005A5195"/>
    <w:rsid w:val="005C32F7"/>
    <w:rsid w:val="005C3991"/>
    <w:rsid w:val="005D213F"/>
    <w:rsid w:val="005D2214"/>
    <w:rsid w:val="005D23F2"/>
    <w:rsid w:val="005D30FF"/>
    <w:rsid w:val="005E3604"/>
    <w:rsid w:val="005F5C15"/>
    <w:rsid w:val="00607C74"/>
    <w:rsid w:val="00613837"/>
    <w:rsid w:val="006272AA"/>
    <w:rsid w:val="00646E6B"/>
    <w:rsid w:val="00656076"/>
    <w:rsid w:val="00657973"/>
    <w:rsid w:val="00657E32"/>
    <w:rsid w:val="00661313"/>
    <w:rsid w:val="006800AD"/>
    <w:rsid w:val="00683267"/>
    <w:rsid w:val="00694F27"/>
    <w:rsid w:val="006E021F"/>
    <w:rsid w:val="006E1639"/>
    <w:rsid w:val="006E5F5B"/>
    <w:rsid w:val="00700091"/>
    <w:rsid w:val="00702239"/>
    <w:rsid w:val="007131CF"/>
    <w:rsid w:val="007202AE"/>
    <w:rsid w:val="0072140B"/>
    <w:rsid w:val="00723693"/>
    <w:rsid w:val="007278DE"/>
    <w:rsid w:val="00741823"/>
    <w:rsid w:val="007514E1"/>
    <w:rsid w:val="0075695B"/>
    <w:rsid w:val="00763305"/>
    <w:rsid w:val="00765E24"/>
    <w:rsid w:val="007712C4"/>
    <w:rsid w:val="00771319"/>
    <w:rsid w:val="00772D55"/>
    <w:rsid w:val="00781E74"/>
    <w:rsid w:val="0078514C"/>
    <w:rsid w:val="00790A64"/>
    <w:rsid w:val="00794799"/>
    <w:rsid w:val="007A5492"/>
    <w:rsid w:val="007A5C38"/>
    <w:rsid w:val="007B4F08"/>
    <w:rsid w:val="007C6896"/>
    <w:rsid w:val="007D048C"/>
    <w:rsid w:val="007D1031"/>
    <w:rsid w:val="007D42D4"/>
    <w:rsid w:val="007D7837"/>
    <w:rsid w:val="007E1F5B"/>
    <w:rsid w:val="007E449A"/>
    <w:rsid w:val="007F34B0"/>
    <w:rsid w:val="007F5671"/>
    <w:rsid w:val="008021AC"/>
    <w:rsid w:val="0080280B"/>
    <w:rsid w:val="008308CC"/>
    <w:rsid w:val="00830C92"/>
    <w:rsid w:val="0083469A"/>
    <w:rsid w:val="008511B3"/>
    <w:rsid w:val="00852EFB"/>
    <w:rsid w:val="00856F80"/>
    <w:rsid w:val="008858A4"/>
    <w:rsid w:val="0089678C"/>
    <w:rsid w:val="008974BE"/>
    <w:rsid w:val="008A011C"/>
    <w:rsid w:val="008A0FE6"/>
    <w:rsid w:val="008A7AA0"/>
    <w:rsid w:val="008A7DAC"/>
    <w:rsid w:val="008B59ED"/>
    <w:rsid w:val="008D7869"/>
    <w:rsid w:val="0090134F"/>
    <w:rsid w:val="009018BF"/>
    <w:rsid w:val="00903B04"/>
    <w:rsid w:val="00907333"/>
    <w:rsid w:val="00913045"/>
    <w:rsid w:val="00913BFC"/>
    <w:rsid w:val="00921339"/>
    <w:rsid w:val="00952537"/>
    <w:rsid w:val="00955D7A"/>
    <w:rsid w:val="00956BAD"/>
    <w:rsid w:val="00967410"/>
    <w:rsid w:val="00972BFC"/>
    <w:rsid w:val="009814E8"/>
    <w:rsid w:val="00982440"/>
    <w:rsid w:val="00982FB4"/>
    <w:rsid w:val="00985EFE"/>
    <w:rsid w:val="009A1A20"/>
    <w:rsid w:val="009C385D"/>
    <w:rsid w:val="009C5B25"/>
    <w:rsid w:val="009C67D6"/>
    <w:rsid w:val="009C6D46"/>
    <w:rsid w:val="009D175F"/>
    <w:rsid w:val="009D392E"/>
    <w:rsid w:val="009E30A9"/>
    <w:rsid w:val="009F0A6A"/>
    <w:rsid w:val="009F10DB"/>
    <w:rsid w:val="00A0117D"/>
    <w:rsid w:val="00A051F6"/>
    <w:rsid w:val="00A147BE"/>
    <w:rsid w:val="00A21D34"/>
    <w:rsid w:val="00A254AD"/>
    <w:rsid w:val="00A304D7"/>
    <w:rsid w:val="00A31B69"/>
    <w:rsid w:val="00A343EE"/>
    <w:rsid w:val="00A37D17"/>
    <w:rsid w:val="00A43663"/>
    <w:rsid w:val="00A4426D"/>
    <w:rsid w:val="00A54153"/>
    <w:rsid w:val="00A55965"/>
    <w:rsid w:val="00A57878"/>
    <w:rsid w:val="00A6074F"/>
    <w:rsid w:val="00A621AD"/>
    <w:rsid w:val="00A75CC4"/>
    <w:rsid w:val="00A815F3"/>
    <w:rsid w:val="00A87B92"/>
    <w:rsid w:val="00A915B0"/>
    <w:rsid w:val="00A931DE"/>
    <w:rsid w:val="00AA2BFD"/>
    <w:rsid w:val="00AA3B1B"/>
    <w:rsid w:val="00AB7D8C"/>
    <w:rsid w:val="00AC3C8F"/>
    <w:rsid w:val="00AC4FC1"/>
    <w:rsid w:val="00AC65BC"/>
    <w:rsid w:val="00AC6A4E"/>
    <w:rsid w:val="00AE0DE1"/>
    <w:rsid w:val="00AE5675"/>
    <w:rsid w:val="00AE7132"/>
    <w:rsid w:val="00AF6445"/>
    <w:rsid w:val="00B0660B"/>
    <w:rsid w:val="00B133A7"/>
    <w:rsid w:val="00B20F01"/>
    <w:rsid w:val="00B30275"/>
    <w:rsid w:val="00B32C1F"/>
    <w:rsid w:val="00B3582B"/>
    <w:rsid w:val="00B51A8A"/>
    <w:rsid w:val="00B66378"/>
    <w:rsid w:val="00B84733"/>
    <w:rsid w:val="00B90098"/>
    <w:rsid w:val="00B93598"/>
    <w:rsid w:val="00B943C4"/>
    <w:rsid w:val="00B9613F"/>
    <w:rsid w:val="00BB6645"/>
    <w:rsid w:val="00BC41D9"/>
    <w:rsid w:val="00BD0026"/>
    <w:rsid w:val="00BD4E6D"/>
    <w:rsid w:val="00BD6D37"/>
    <w:rsid w:val="00BE43F7"/>
    <w:rsid w:val="00BF44FF"/>
    <w:rsid w:val="00C014F7"/>
    <w:rsid w:val="00C054A1"/>
    <w:rsid w:val="00C07407"/>
    <w:rsid w:val="00C24A6C"/>
    <w:rsid w:val="00C269E6"/>
    <w:rsid w:val="00C30C73"/>
    <w:rsid w:val="00C45AFC"/>
    <w:rsid w:val="00C52802"/>
    <w:rsid w:val="00C558F5"/>
    <w:rsid w:val="00C6480F"/>
    <w:rsid w:val="00C75AC3"/>
    <w:rsid w:val="00C76681"/>
    <w:rsid w:val="00C857D3"/>
    <w:rsid w:val="00C96498"/>
    <w:rsid w:val="00CA5BCE"/>
    <w:rsid w:val="00CC4E68"/>
    <w:rsid w:val="00CC50F1"/>
    <w:rsid w:val="00CD00D6"/>
    <w:rsid w:val="00CD2975"/>
    <w:rsid w:val="00CF5772"/>
    <w:rsid w:val="00CF62BA"/>
    <w:rsid w:val="00D12EA6"/>
    <w:rsid w:val="00D13647"/>
    <w:rsid w:val="00D14C77"/>
    <w:rsid w:val="00D31152"/>
    <w:rsid w:val="00D316C0"/>
    <w:rsid w:val="00D36723"/>
    <w:rsid w:val="00D4431C"/>
    <w:rsid w:val="00D47BA7"/>
    <w:rsid w:val="00D507EF"/>
    <w:rsid w:val="00D55160"/>
    <w:rsid w:val="00D5635A"/>
    <w:rsid w:val="00D73911"/>
    <w:rsid w:val="00D805CD"/>
    <w:rsid w:val="00D86A77"/>
    <w:rsid w:val="00D9301F"/>
    <w:rsid w:val="00D95E6D"/>
    <w:rsid w:val="00DB33AA"/>
    <w:rsid w:val="00DE11C8"/>
    <w:rsid w:val="00DF01BD"/>
    <w:rsid w:val="00DF2F73"/>
    <w:rsid w:val="00DF7739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72801"/>
    <w:rsid w:val="00E862B1"/>
    <w:rsid w:val="00E86A56"/>
    <w:rsid w:val="00E93936"/>
    <w:rsid w:val="00E95597"/>
    <w:rsid w:val="00EA0C29"/>
    <w:rsid w:val="00EB26C4"/>
    <w:rsid w:val="00EB3FF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4FF4"/>
    <w:rsid w:val="00F80723"/>
    <w:rsid w:val="00F95A3A"/>
    <w:rsid w:val="00FD4B54"/>
    <w:rsid w:val="00FD64E1"/>
    <w:rsid w:val="00FD7149"/>
    <w:rsid w:val="00FD7AA5"/>
    <w:rsid w:val="00FE10EC"/>
    <w:rsid w:val="00FF473E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image" Target="media/image5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61" Type="http://schemas.openxmlformats.org/officeDocument/2006/relationships/image" Target="media/image53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yperlink" Target="http://pandas.pydata.org/pandas-docs/stable/generated/pandas.Series.plot.html?utm_medium=Exinfluencer&amp;utm_source=Exinfluencer&amp;utm_content=000026UJ&amp;utm_term=10006555&amp;utm_id=NA-SkillsNetwork-Channel-SkillsNetworkCoursesIBMDeveloperSkillsNetworkDV0101ENSkillsNetwork20297740-2022-01-01" TargetMode="External"/><Relationship Id="rId59" Type="http://schemas.openxmlformats.org/officeDocument/2006/relationships/image" Target="media/image5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4F370-5708-4959-9CD3-176443E94B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32</TotalTime>
  <Pages>28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82</cp:revision>
  <dcterms:created xsi:type="dcterms:W3CDTF">2021-12-26T10:25:00Z</dcterms:created>
  <dcterms:modified xsi:type="dcterms:W3CDTF">2022-11-24T20:09:00Z</dcterms:modified>
</cp:coreProperties>
</file>